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952C7C4" w:rsidR="002352C5" w:rsidRPr="001B168C" w:rsidRDefault="00723217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T</w:t>
      </w:r>
      <w:r w:rsidR="00161CE5">
        <w:rPr>
          <w:rFonts w:ascii="Monotype Corsiva" w:hAnsi="Monotype Corsiva"/>
          <w:sz w:val="40"/>
          <w:szCs w:val="40"/>
        </w:rPr>
        <w:t>uesday</w:t>
      </w:r>
      <w:r w:rsidR="002352C5" w:rsidRPr="5FFB5950">
        <w:rPr>
          <w:rFonts w:ascii="Monotype Corsiva" w:hAnsi="Monotype Corsiva"/>
          <w:sz w:val="40"/>
          <w:szCs w:val="40"/>
        </w:rPr>
        <w:t xml:space="preserve">, </w:t>
      </w:r>
      <w:r w:rsidR="00134FC9">
        <w:rPr>
          <w:rFonts w:ascii="Monotype Corsiva" w:hAnsi="Monotype Corsiva"/>
          <w:sz w:val="40"/>
          <w:szCs w:val="40"/>
        </w:rPr>
        <w:t xml:space="preserve">January </w:t>
      </w:r>
      <w:r w:rsidR="00161CE5">
        <w:rPr>
          <w:rFonts w:ascii="Monotype Corsiva" w:hAnsi="Monotype Corsiva"/>
          <w:sz w:val="40"/>
          <w:szCs w:val="40"/>
        </w:rPr>
        <w:t>21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="002352C5"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91357C">
        <w:rPr>
          <w:rFonts w:ascii="Monotype Corsiva" w:hAnsi="Monotype Corsiva"/>
          <w:sz w:val="40"/>
          <w:szCs w:val="40"/>
        </w:rPr>
        <w:t xml:space="preserve">January </w:t>
      </w:r>
      <w:r w:rsidR="001752C2">
        <w:rPr>
          <w:rFonts w:ascii="Monotype Corsiva" w:hAnsi="Monotype Corsiva"/>
          <w:sz w:val="40"/>
          <w:szCs w:val="40"/>
        </w:rPr>
        <w:t>24</w:t>
      </w:r>
      <w:r w:rsidR="00CE1ABC">
        <w:rPr>
          <w:rFonts w:ascii="Monotype Corsiva" w:hAnsi="Monotype Corsiva"/>
          <w:sz w:val="40"/>
          <w:szCs w:val="40"/>
        </w:rPr>
        <w:t>, 202</w:t>
      </w:r>
      <w:r w:rsidR="0091357C">
        <w:rPr>
          <w:rFonts w:ascii="Monotype Corsiva" w:hAnsi="Monotype Corsiva"/>
          <w:sz w:val="40"/>
          <w:szCs w:val="40"/>
        </w:rPr>
        <w:t>5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29A7DB7B" w:rsidR="005E1605" w:rsidRPr="006D32FE" w:rsidRDefault="001752C2" w:rsidP="000C3EA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BA2FD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502876C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A03C3D9" w14:textId="3B61E3AC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2FF8C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0C628809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7D7D6373" w14:textId="3B098395" w:rsidR="00A410A7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773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2F2E8DAF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4E5D2A4A" w14:textId="27FE4838" w:rsidR="00A410A7" w:rsidRPr="006D32FE" w:rsidRDefault="00134FC9" w:rsidP="00134FC9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3E861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dentify and Meet a Market Need.</w:t>
            </w:r>
          </w:p>
          <w:p w14:paraId="704695F2" w14:textId="77777777" w:rsidR="00134FC9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4</w:t>
            </w:r>
          </w:p>
          <w:p w14:paraId="672C27EE" w14:textId="5EF35468" w:rsidR="008E67E0" w:rsidRPr="006D32FE" w:rsidRDefault="00134FC9" w:rsidP="00134FC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94-12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F7DA674" w:rsidR="009E6AF5" w:rsidRPr="006D32FE" w:rsidRDefault="00687D6A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 xml:space="preserve">Standard </w:t>
            </w:r>
            <w:r w:rsidR="004B24A2">
              <w:t>5.1 Marketing and Small Business Ownership: Explain the concept of marketing and its importance to business ownership, identifying the fundamental marketing concepts used by a small business. Describe the four elements of the marketing mix (i.e. price, product, promotion, and place) and analyze the roles of sales and promotion in a small business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570E4BCF" w:rsidR="00A410A7" w:rsidRPr="006D32FE" w:rsidRDefault="007C07CC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="00A410A7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45E1607" w:rsidR="00246723" w:rsidRPr="0059538F" w:rsidRDefault="001752C2" w:rsidP="001752C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D50F" w14:textId="77777777" w:rsidR="005C231F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.</w:t>
            </w:r>
          </w:p>
          <w:p w14:paraId="23658EF8" w14:textId="77777777" w:rsidR="005C231F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the six steps involved in market research.</w:t>
            </w:r>
          </w:p>
          <w:p w14:paraId="2EDCF9AA" w14:textId="0A2A96DD" w:rsidR="00A410A7" w:rsidRPr="006D32FE" w:rsidRDefault="005C231F" w:rsidP="005C231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that technology plays in market research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9343A" w14:textId="77777777" w:rsidR="002A64CE" w:rsidRDefault="002A64CE" w:rsidP="002A64C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importance of knowing and understanding your competition.</w:t>
            </w:r>
          </w:p>
          <w:p w14:paraId="3B257F52" w14:textId="77777777" w:rsidR="002A64CE" w:rsidRDefault="002A64CE" w:rsidP="002A64C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Prepare a competitive analysis.</w:t>
            </w:r>
          </w:p>
          <w:p w14:paraId="289235FF" w14:textId="77777777" w:rsidR="002A64CE" w:rsidRPr="006D32FE" w:rsidRDefault="002A64CE" w:rsidP="002A64C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strategies for maintaining customer loyalty.</w:t>
            </w:r>
          </w:p>
          <w:p w14:paraId="5D23F95C" w14:textId="7DFA60B7" w:rsidR="0091357C" w:rsidRPr="006D32FE" w:rsidRDefault="0091357C" w:rsidP="000427B9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49CE8" w14:textId="77777777" w:rsidR="00FB28FA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importance of knowing and understanding your competition.</w:t>
            </w:r>
          </w:p>
          <w:p w14:paraId="7F044073" w14:textId="77777777" w:rsidR="00FB28FA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Prepare a competitive analysis.</w:t>
            </w:r>
          </w:p>
          <w:p w14:paraId="6129899D" w14:textId="77777777" w:rsidR="00FB28FA" w:rsidRPr="006D32FE" w:rsidRDefault="00FB28FA" w:rsidP="00FB28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Describe strategies for maintaining customer loyalty.</w:t>
            </w:r>
          </w:p>
          <w:p w14:paraId="5F3791F1" w14:textId="53E48470" w:rsidR="00826C1D" w:rsidRPr="006D32FE" w:rsidRDefault="00826C1D" w:rsidP="0091357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DD9D6" w14:textId="5CCCE4ED" w:rsidR="00D92FE1" w:rsidRDefault="00D92FE1" w:rsidP="009D408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Identify a target market</w:t>
            </w:r>
            <w:r w:rsidR="001369EE">
              <w:rPr>
                <w:rFonts w:ascii="Cambria" w:hAnsi="Cambria"/>
                <w:sz w:val="20"/>
                <w:szCs w:val="20"/>
              </w:rPr>
              <w:t xml:space="preserve"> and explain market segmentation’s importance to target marketing.</w:t>
            </w:r>
          </w:p>
          <w:p w14:paraId="4287B82B" w14:textId="0A37DC9C" w:rsidR="009D408A" w:rsidRDefault="009D408A" w:rsidP="009D408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Explain the role of market research</w:t>
            </w:r>
            <w:r w:rsidR="00900C53">
              <w:rPr>
                <w:rFonts w:ascii="Cambria" w:hAnsi="Cambria"/>
                <w:sz w:val="20"/>
                <w:szCs w:val="20"/>
              </w:rPr>
              <w:t xml:space="preserve">, steps in the process and technology’s </w:t>
            </w:r>
            <w:r w:rsidR="00FB09B7">
              <w:rPr>
                <w:rFonts w:ascii="Cambria" w:hAnsi="Cambria"/>
                <w:sz w:val="20"/>
                <w:szCs w:val="20"/>
              </w:rPr>
              <w:t>role.</w:t>
            </w:r>
          </w:p>
          <w:p w14:paraId="39CA1027" w14:textId="10E3525B" w:rsidR="00A30393" w:rsidRPr="006D32FE" w:rsidRDefault="00FB09B7" w:rsidP="009F077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-</w:t>
            </w:r>
            <w:r w:rsidR="004803F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4803F7">
              <w:rPr>
                <w:rFonts w:ascii="Cambria" w:hAnsi="Cambria"/>
                <w:sz w:val="20"/>
                <w:szCs w:val="20"/>
              </w:rPr>
              <w:t>Explain the importance of knowing and understanding your competition</w:t>
            </w:r>
            <w:r w:rsidR="00A00C28">
              <w:rPr>
                <w:rFonts w:ascii="Cambria" w:hAnsi="Cambria"/>
                <w:sz w:val="20"/>
                <w:szCs w:val="20"/>
              </w:rPr>
              <w:t xml:space="preserve"> and the strategies for keeping customers loyal.</w:t>
            </w: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85A00F1" w:rsidR="00955D52" w:rsidRPr="0059538F" w:rsidRDefault="001752C2" w:rsidP="00B6591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59538F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1EB4" w14:textId="665F4CC3" w:rsidR="00840B6F" w:rsidRPr="006009A8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186D9DBC" w:rsidR="00955D52" w:rsidRPr="006D32FE" w:rsidRDefault="00955D52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2BA1F180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4CC95A0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</w:t>
            </w:r>
            <w:r w:rsidR="00840B6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0862B2E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91357C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4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7E9E986" w:rsidR="00865CE8" w:rsidRPr="0059538F" w:rsidRDefault="001752C2" w:rsidP="001752C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auto"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183F9" w14:textId="77777777" w:rsidR="00840B6F" w:rsidRPr="006D32FE" w:rsidRDefault="00840B6F" w:rsidP="00840B6F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C73F2FD" w:rsidR="00865CE8" w:rsidRPr="006D32FE" w:rsidRDefault="00865CE8" w:rsidP="001E3EF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7C03B6E5" w:rsidR="00677E60" w:rsidRPr="0059538F" w:rsidRDefault="001A2389" w:rsidP="00C643A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86D2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6835D498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7429AECC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E23B14E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A55FE70" w14:textId="77777777" w:rsidR="00F722F2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100EE755" w:rsidR="00A410A7" w:rsidRPr="006D32FE" w:rsidRDefault="00F722F2" w:rsidP="00F722F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7895DD8D" w:rsidR="00A410A7" w:rsidRPr="0059538F" w:rsidRDefault="001A2389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A47D651" w:rsidR="00A410A7" w:rsidRPr="006D32FE" w:rsidRDefault="001B05BB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40DF90BC" w:rsidR="006D32FE" w:rsidRPr="0059538F" w:rsidRDefault="001A2389" w:rsidP="001A2389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24759" w14:textId="77777777" w:rsidR="001166CD" w:rsidRPr="006D32FE" w:rsidRDefault="001166CD" w:rsidP="001166CD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50CED0AC" w14:textId="5363AF80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D52CE1B" w:rsidR="006D32FE" w:rsidRPr="0059538F" w:rsidRDefault="001A2389" w:rsidP="001A2389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3754" w14:textId="77777777" w:rsidR="00976BBA" w:rsidRPr="006D32FE" w:rsidRDefault="00976BBA" w:rsidP="00976BBA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60BA49C1" w14:textId="4F6AC1C4" w:rsidR="006D32FE" w:rsidRPr="006D32FE" w:rsidRDefault="006D32FE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D33E4AC" w:rsidR="00925459" w:rsidRPr="0059538F" w:rsidRDefault="001A2389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52B59ED" w:rsidR="00925459" w:rsidRPr="006D32FE" w:rsidRDefault="00371F59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s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ED94961" w:rsidR="006D32FE" w:rsidRPr="0059538F" w:rsidRDefault="001A2389" w:rsidP="001A2389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F384" w14:textId="77777777" w:rsidR="00371F59" w:rsidRPr="006D32FE" w:rsidRDefault="00371F59" w:rsidP="00371F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4D227B25" w14:textId="467BC25D" w:rsidR="006D32FE" w:rsidRPr="006D32FE" w:rsidRDefault="006D32FE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2C670" w14:textId="048AFBB7" w:rsidR="00134CF6" w:rsidRPr="0059538F" w:rsidRDefault="00CE02A9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  <w:p w14:paraId="51F67BF6" w14:textId="4C65B1B9" w:rsidR="006D32FE" w:rsidRPr="006D32FE" w:rsidRDefault="006D32FE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6E18D" w14:textId="77777777" w:rsidR="004B1E9F" w:rsidRPr="006D32FE" w:rsidRDefault="004B1E9F" w:rsidP="004B1E9F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75F43547" w:rsidR="006D32FE" w:rsidRPr="006D32FE" w:rsidRDefault="006D32FE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B8735" w14:textId="5EFFA55A" w:rsidR="00134CF6" w:rsidRPr="0059538F" w:rsidRDefault="00CE02A9" w:rsidP="00134CF6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  <w:p w14:paraId="19D64379" w14:textId="45FB0518" w:rsidR="002E64B6" w:rsidRPr="006D32FE" w:rsidRDefault="002E64B6" w:rsidP="006F65AC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97E60" w14:textId="77777777" w:rsidR="000C0DB1" w:rsidRPr="006D32FE" w:rsidRDefault="000C0DB1" w:rsidP="000C0DB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6E94C883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FBCADE1" w:rsidR="002E64B6" w:rsidRPr="0059538F" w:rsidRDefault="00CE02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6872E9" w:rsidR="002E64B6" w:rsidRPr="006D32FE" w:rsidRDefault="00F44151" w:rsidP="00136FF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A943C" w14:textId="4A91E678" w:rsidR="003C4798" w:rsidRPr="0059538F" w:rsidRDefault="0059538F" w:rsidP="003C4798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  <w:p w14:paraId="75A02EAD" w14:textId="78B406BE" w:rsidR="002E64B6" w:rsidRPr="006D32FE" w:rsidRDefault="002E64B6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45AC" w14:textId="77777777" w:rsidR="00F44151" w:rsidRPr="006D32FE" w:rsidRDefault="00F44151" w:rsidP="00F44151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1D2B9005" w14:textId="3B531886" w:rsidR="002E64B6" w:rsidRPr="006D32FE" w:rsidRDefault="002E64B6" w:rsidP="00FC4A8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A5D9BE1" w:rsidR="008031E8" w:rsidRPr="0059538F" w:rsidRDefault="0059538F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9538F">
              <w:rPr>
                <w:rFonts w:ascii="Cambria" w:hAnsi="Cambria"/>
                <w:b/>
                <w:bCs/>
                <w:sz w:val="20"/>
                <w:szCs w:val="20"/>
              </w:rPr>
              <w:t>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5FE85DD2" w:rsidR="008031E8" w:rsidRPr="006D32FE" w:rsidRDefault="00F44151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509EB70A" w:rsidR="008031E8" w:rsidRPr="006D32FE" w:rsidRDefault="00831B5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5F5D898" w:rsidR="008031E8" w:rsidRPr="006D32FE" w:rsidRDefault="00831B59" w:rsidP="00563F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22DBDA5F" w:rsidR="008031E8" w:rsidRPr="006D32FE" w:rsidRDefault="00831B59" w:rsidP="00831B5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could complete KaHoot, </w:t>
            </w:r>
            <w:r w:rsidR="00111CC3">
              <w:rPr>
                <w:rFonts w:ascii="Cambria" w:hAnsi="Cambria"/>
                <w:sz w:val="20"/>
                <w:szCs w:val="20"/>
              </w:rPr>
              <w:t>EverFi simulations</w:t>
            </w:r>
            <w:r>
              <w:rPr>
                <w:rFonts w:ascii="Cambria" w:hAnsi="Cambria"/>
                <w:sz w:val="20"/>
                <w:szCs w:val="20"/>
              </w:rPr>
              <w:t>, or other assignments about Entrepreneurship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07788" w14:textId="77777777" w:rsidR="000E5479" w:rsidRDefault="000E5479">
      <w:pPr>
        <w:spacing w:line="240" w:lineRule="auto"/>
      </w:pPr>
      <w:r>
        <w:separator/>
      </w:r>
    </w:p>
  </w:endnote>
  <w:endnote w:type="continuationSeparator" w:id="0">
    <w:p w14:paraId="4C1D5497" w14:textId="77777777" w:rsidR="000E5479" w:rsidRDefault="000E54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5B7D9" w14:textId="77777777" w:rsidR="000E5479" w:rsidRDefault="000E5479">
      <w:pPr>
        <w:spacing w:line="240" w:lineRule="auto"/>
      </w:pPr>
      <w:r>
        <w:separator/>
      </w:r>
    </w:p>
  </w:footnote>
  <w:footnote w:type="continuationSeparator" w:id="0">
    <w:p w14:paraId="22745B92" w14:textId="77777777" w:rsidR="000E5479" w:rsidRDefault="000E54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5D8"/>
    <w:rsid w:val="00003A8B"/>
    <w:rsid w:val="00003F6D"/>
    <w:rsid w:val="000078AE"/>
    <w:rsid w:val="000109CE"/>
    <w:rsid w:val="0001108C"/>
    <w:rsid w:val="000136A1"/>
    <w:rsid w:val="00020799"/>
    <w:rsid w:val="00024404"/>
    <w:rsid w:val="0002631F"/>
    <w:rsid w:val="00030CA6"/>
    <w:rsid w:val="000315E9"/>
    <w:rsid w:val="00032CF6"/>
    <w:rsid w:val="000331C1"/>
    <w:rsid w:val="00033461"/>
    <w:rsid w:val="00033BA5"/>
    <w:rsid w:val="000404A5"/>
    <w:rsid w:val="000427B9"/>
    <w:rsid w:val="00043715"/>
    <w:rsid w:val="00044CBA"/>
    <w:rsid w:val="0005104D"/>
    <w:rsid w:val="000531DB"/>
    <w:rsid w:val="00056F21"/>
    <w:rsid w:val="0005716F"/>
    <w:rsid w:val="000605C3"/>
    <w:rsid w:val="0006254D"/>
    <w:rsid w:val="00062699"/>
    <w:rsid w:val="00067F4C"/>
    <w:rsid w:val="0007247C"/>
    <w:rsid w:val="00082F9C"/>
    <w:rsid w:val="00083FD9"/>
    <w:rsid w:val="00087892"/>
    <w:rsid w:val="000901B5"/>
    <w:rsid w:val="00091959"/>
    <w:rsid w:val="00091D32"/>
    <w:rsid w:val="00094AFC"/>
    <w:rsid w:val="000964A7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0DB1"/>
    <w:rsid w:val="000C3EAB"/>
    <w:rsid w:val="000C43D1"/>
    <w:rsid w:val="000C4691"/>
    <w:rsid w:val="000C6B0C"/>
    <w:rsid w:val="000C7910"/>
    <w:rsid w:val="000D0E94"/>
    <w:rsid w:val="000D1CF4"/>
    <w:rsid w:val="000D507B"/>
    <w:rsid w:val="000D5F6D"/>
    <w:rsid w:val="000E16D3"/>
    <w:rsid w:val="000E36FE"/>
    <w:rsid w:val="000E3D48"/>
    <w:rsid w:val="000E5479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1CC3"/>
    <w:rsid w:val="0011546F"/>
    <w:rsid w:val="001166CD"/>
    <w:rsid w:val="00116AFA"/>
    <w:rsid w:val="00121A1F"/>
    <w:rsid w:val="00121C77"/>
    <w:rsid w:val="001223E9"/>
    <w:rsid w:val="001240D3"/>
    <w:rsid w:val="001347A0"/>
    <w:rsid w:val="00134CF6"/>
    <w:rsid w:val="00134FC9"/>
    <w:rsid w:val="00136232"/>
    <w:rsid w:val="001369EE"/>
    <w:rsid w:val="00136FF3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1CE5"/>
    <w:rsid w:val="0016394C"/>
    <w:rsid w:val="00163CA6"/>
    <w:rsid w:val="0016492B"/>
    <w:rsid w:val="00165822"/>
    <w:rsid w:val="0016622A"/>
    <w:rsid w:val="00171106"/>
    <w:rsid w:val="001752C2"/>
    <w:rsid w:val="0017795F"/>
    <w:rsid w:val="00183888"/>
    <w:rsid w:val="00184502"/>
    <w:rsid w:val="00184611"/>
    <w:rsid w:val="00185F61"/>
    <w:rsid w:val="00187BF6"/>
    <w:rsid w:val="001908EB"/>
    <w:rsid w:val="001A0360"/>
    <w:rsid w:val="001A2389"/>
    <w:rsid w:val="001B05BB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D4C41"/>
    <w:rsid w:val="001D4C65"/>
    <w:rsid w:val="001E058F"/>
    <w:rsid w:val="001E0686"/>
    <w:rsid w:val="001E1E20"/>
    <w:rsid w:val="001E1E43"/>
    <w:rsid w:val="001E3EFD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3AB3"/>
    <w:rsid w:val="002154DC"/>
    <w:rsid w:val="00215B0B"/>
    <w:rsid w:val="00222F98"/>
    <w:rsid w:val="0022340E"/>
    <w:rsid w:val="002352C5"/>
    <w:rsid w:val="00235700"/>
    <w:rsid w:val="00235F45"/>
    <w:rsid w:val="00240309"/>
    <w:rsid w:val="00243141"/>
    <w:rsid w:val="00246723"/>
    <w:rsid w:val="00247CA8"/>
    <w:rsid w:val="00247F47"/>
    <w:rsid w:val="0025053B"/>
    <w:rsid w:val="00262613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1359"/>
    <w:rsid w:val="002938D0"/>
    <w:rsid w:val="00293DDC"/>
    <w:rsid w:val="00294ECB"/>
    <w:rsid w:val="00294ED1"/>
    <w:rsid w:val="002973C6"/>
    <w:rsid w:val="002A22E5"/>
    <w:rsid w:val="002A436F"/>
    <w:rsid w:val="002A470D"/>
    <w:rsid w:val="002A64CE"/>
    <w:rsid w:val="002A753A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2466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0883"/>
    <w:rsid w:val="003138D7"/>
    <w:rsid w:val="00316273"/>
    <w:rsid w:val="003245A2"/>
    <w:rsid w:val="00325CAD"/>
    <w:rsid w:val="00331A1E"/>
    <w:rsid w:val="00332392"/>
    <w:rsid w:val="00337C3B"/>
    <w:rsid w:val="00341DB6"/>
    <w:rsid w:val="00343612"/>
    <w:rsid w:val="00345B6D"/>
    <w:rsid w:val="00345EA3"/>
    <w:rsid w:val="00346DC3"/>
    <w:rsid w:val="00350B6F"/>
    <w:rsid w:val="00353267"/>
    <w:rsid w:val="0035509C"/>
    <w:rsid w:val="00355704"/>
    <w:rsid w:val="003557BA"/>
    <w:rsid w:val="003643CE"/>
    <w:rsid w:val="00365F10"/>
    <w:rsid w:val="0036648D"/>
    <w:rsid w:val="00371E81"/>
    <w:rsid w:val="00371F59"/>
    <w:rsid w:val="00381963"/>
    <w:rsid w:val="00382425"/>
    <w:rsid w:val="0038282E"/>
    <w:rsid w:val="00385B39"/>
    <w:rsid w:val="00393BA8"/>
    <w:rsid w:val="0039668A"/>
    <w:rsid w:val="003A079B"/>
    <w:rsid w:val="003A40C1"/>
    <w:rsid w:val="003A4846"/>
    <w:rsid w:val="003A7415"/>
    <w:rsid w:val="003B59DA"/>
    <w:rsid w:val="003C0F42"/>
    <w:rsid w:val="003C2232"/>
    <w:rsid w:val="003C230C"/>
    <w:rsid w:val="003C2E29"/>
    <w:rsid w:val="003C4547"/>
    <w:rsid w:val="003C4798"/>
    <w:rsid w:val="003D00E3"/>
    <w:rsid w:val="003D087A"/>
    <w:rsid w:val="003D08E7"/>
    <w:rsid w:val="003D3A12"/>
    <w:rsid w:val="003D4B6C"/>
    <w:rsid w:val="003D5377"/>
    <w:rsid w:val="003D6265"/>
    <w:rsid w:val="003E006A"/>
    <w:rsid w:val="003E01DF"/>
    <w:rsid w:val="003E2958"/>
    <w:rsid w:val="003E2AE5"/>
    <w:rsid w:val="003E446D"/>
    <w:rsid w:val="003F4668"/>
    <w:rsid w:val="00400157"/>
    <w:rsid w:val="00403FDF"/>
    <w:rsid w:val="00404A38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03F7"/>
    <w:rsid w:val="0048553D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B1E9F"/>
    <w:rsid w:val="004B24A2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23E3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94E"/>
    <w:rsid w:val="00562BDF"/>
    <w:rsid w:val="00563F77"/>
    <w:rsid w:val="005665CE"/>
    <w:rsid w:val="00572052"/>
    <w:rsid w:val="00572564"/>
    <w:rsid w:val="005740D3"/>
    <w:rsid w:val="00577260"/>
    <w:rsid w:val="005773D0"/>
    <w:rsid w:val="00577BD7"/>
    <w:rsid w:val="00585A19"/>
    <w:rsid w:val="005865C7"/>
    <w:rsid w:val="00591524"/>
    <w:rsid w:val="0059538F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31F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6DA"/>
    <w:rsid w:val="005F0C8A"/>
    <w:rsid w:val="005F4584"/>
    <w:rsid w:val="005F5848"/>
    <w:rsid w:val="005F7490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6805"/>
    <w:rsid w:val="006475DF"/>
    <w:rsid w:val="00647D03"/>
    <w:rsid w:val="00651636"/>
    <w:rsid w:val="00656924"/>
    <w:rsid w:val="0065767B"/>
    <w:rsid w:val="006644C4"/>
    <w:rsid w:val="006647BA"/>
    <w:rsid w:val="0067071E"/>
    <w:rsid w:val="00671E03"/>
    <w:rsid w:val="00675672"/>
    <w:rsid w:val="006772C6"/>
    <w:rsid w:val="00677E60"/>
    <w:rsid w:val="00680798"/>
    <w:rsid w:val="006831C8"/>
    <w:rsid w:val="00683915"/>
    <w:rsid w:val="00685263"/>
    <w:rsid w:val="00686222"/>
    <w:rsid w:val="00687D6A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0E13"/>
    <w:rsid w:val="006E101B"/>
    <w:rsid w:val="006E1BFC"/>
    <w:rsid w:val="006E27B3"/>
    <w:rsid w:val="006E3658"/>
    <w:rsid w:val="006E4DAE"/>
    <w:rsid w:val="006E4E87"/>
    <w:rsid w:val="006E549A"/>
    <w:rsid w:val="006E7A37"/>
    <w:rsid w:val="006F01F2"/>
    <w:rsid w:val="006F0559"/>
    <w:rsid w:val="006F65AC"/>
    <w:rsid w:val="006F6DBD"/>
    <w:rsid w:val="007015B2"/>
    <w:rsid w:val="00704EE0"/>
    <w:rsid w:val="00706AEF"/>
    <w:rsid w:val="00715AFC"/>
    <w:rsid w:val="007202B9"/>
    <w:rsid w:val="0072117D"/>
    <w:rsid w:val="00721422"/>
    <w:rsid w:val="0072208A"/>
    <w:rsid w:val="00723217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097A"/>
    <w:rsid w:val="0078132A"/>
    <w:rsid w:val="00785D70"/>
    <w:rsid w:val="00791464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07CC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7E78F9"/>
    <w:rsid w:val="008016AE"/>
    <w:rsid w:val="00802BAA"/>
    <w:rsid w:val="008031E8"/>
    <w:rsid w:val="008044A8"/>
    <w:rsid w:val="00807AA1"/>
    <w:rsid w:val="00813119"/>
    <w:rsid w:val="00820F27"/>
    <w:rsid w:val="008220E5"/>
    <w:rsid w:val="008231CF"/>
    <w:rsid w:val="00825B8B"/>
    <w:rsid w:val="008263BC"/>
    <w:rsid w:val="00826608"/>
    <w:rsid w:val="00826C1D"/>
    <w:rsid w:val="00831B59"/>
    <w:rsid w:val="0083719C"/>
    <w:rsid w:val="00840B6F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770CC"/>
    <w:rsid w:val="00884EBB"/>
    <w:rsid w:val="00890D11"/>
    <w:rsid w:val="00894224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67E0"/>
    <w:rsid w:val="008E72DA"/>
    <w:rsid w:val="00900C53"/>
    <w:rsid w:val="00904C55"/>
    <w:rsid w:val="00904E42"/>
    <w:rsid w:val="00906657"/>
    <w:rsid w:val="009069FD"/>
    <w:rsid w:val="00907A1A"/>
    <w:rsid w:val="009122DF"/>
    <w:rsid w:val="0091357C"/>
    <w:rsid w:val="009136F5"/>
    <w:rsid w:val="00913861"/>
    <w:rsid w:val="00916904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637E5"/>
    <w:rsid w:val="00966B87"/>
    <w:rsid w:val="009708E6"/>
    <w:rsid w:val="00970DBB"/>
    <w:rsid w:val="00970DDF"/>
    <w:rsid w:val="00976BBA"/>
    <w:rsid w:val="00982D81"/>
    <w:rsid w:val="0098556E"/>
    <w:rsid w:val="00985D79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08A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E6AF5"/>
    <w:rsid w:val="009F0776"/>
    <w:rsid w:val="009F0D84"/>
    <w:rsid w:val="009F11B7"/>
    <w:rsid w:val="009F3E47"/>
    <w:rsid w:val="009F5503"/>
    <w:rsid w:val="009F6121"/>
    <w:rsid w:val="009F72E0"/>
    <w:rsid w:val="00A00C28"/>
    <w:rsid w:val="00A035BC"/>
    <w:rsid w:val="00A038A9"/>
    <w:rsid w:val="00A0518B"/>
    <w:rsid w:val="00A0520E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275D5"/>
    <w:rsid w:val="00A30393"/>
    <w:rsid w:val="00A30F50"/>
    <w:rsid w:val="00A317C0"/>
    <w:rsid w:val="00A3505F"/>
    <w:rsid w:val="00A361E5"/>
    <w:rsid w:val="00A36818"/>
    <w:rsid w:val="00A410A7"/>
    <w:rsid w:val="00A460A4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1C67"/>
    <w:rsid w:val="00AB76FC"/>
    <w:rsid w:val="00AB7B0F"/>
    <w:rsid w:val="00AC18F2"/>
    <w:rsid w:val="00AC20E3"/>
    <w:rsid w:val="00AC2BF3"/>
    <w:rsid w:val="00AD0245"/>
    <w:rsid w:val="00AD3141"/>
    <w:rsid w:val="00AE659B"/>
    <w:rsid w:val="00AF0977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440E"/>
    <w:rsid w:val="00B6591D"/>
    <w:rsid w:val="00B65D64"/>
    <w:rsid w:val="00B70563"/>
    <w:rsid w:val="00B72C47"/>
    <w:rsid w:val="00B75EF9"/>
    <w:rsid w:val="00B77161"/>
    <w:rsid w:val="00B82F82"/>
    <w:rsid w:val="00B916E7"/>
    <w:rsid w:val="00B971C1"/>
    <w:rsid w:val="00BA1116"/>
    <w:rsid w:val="00BA1615"/>
    <w:rsid w:val="00BA7B35"/>
    <w:rsid w:val="00BB375A"/>
    <w:rsid w:val="00BB7FA8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1842"/>
    <w:rsid w:val="00BE52CD"/>
    <w:rsid w:val="00BE7787"/>
    <w:rsid w:val="00BF215D"/>
    <w:rsid w:val="00BF69BA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2B20"/>
    <w:rsid w:val="00C47BD3"/>
    <w:rsid w:val="00C50CC4"/>
    <w:rsid w:val="00C524E8"/>
    <w:rsid w:val="00C539BF"/>
    <w:rsid w:val="00C57F96"/>
    <w:rsid w:val="00C6012D"/>
    <w:rsid w:val="00C643A0"/>
    <w:rsid w:val="00C67235"/>
    <w:rsid w:val="00C72FBD"/>
    <w:rsid w:val="00C75066"/>
    <w:rsid w:val="00C803EF"/>
    <w:rsid w:val="00C80C96"/>
    <w:rsid w:val="00C83F5E"/>
    <w:rsid w:val="00C8510E"/>
    <w:rsid w:val="00C86963"/>
    <w:rsid w:val="00C87B58"/>
    <w:rsid w:val="00CA2551"/>
    <w:rsid w:val="00CA4031"/>
    <w:rsid w:val="00CA4200"/>
    <w:rsid w:val="00CA4E25"/>
    <w:rsid w:val="00CB1DD0"/>
    <w:rsid w:val="00CB398A"/>
    <w:rsid w:val="00CC22EC"/>
    <w:rsid w:val="00CC239F"/>
    <w:rsid w:val="00CC4EDC"/>
    <w:rsid w:val="00CC6CC8"/>
    <w:rsid w:val="00CD313F"/>
    <w:rsid w:val="00CD3935"/>
    <w:rsid w:val="00CD731F"/>
    <w:rsid w:val="00CD793F"/>
    <w:rsid w:val="00CE02A9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22AB"/>
    <w:rsid w:val="00D0422A"/>
    <w:rsid w:val="00D06D0D"/>
    <w:rsid w:val="00D1275D"/>
    <w:rsid w:val="00D1348C"/>
    <w:rsid w:val="00D15D13"/>
    <w:rsid w:val="00D22E98"/>
    <w:rsid w:val="00D30A5D"/>
    <w:rsid w:val="00D33CAF"/>
    <w:rsid w:val="00D34D89"/>
    <w:rsid w:val="00D3688E"/>
    <w:rsid w:val="00D37FC7"/>
    <w:rsid w:val="00D4678E"/>
    <w:rsid w:val="00D51008"/>
    <w:rsid w:val="00D51146"/>
    <w:rsid w:val="00D53ADE"/>
    <w:rsid w:val="00D54557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2FE1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262C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150D"/>
    <w:rsid w:val="00E621D4"/>
    <w:rsid w:val="00E63153"/>
    <w:rsid w:val="00E65DF6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C1468"/>
    <w:rsid w:val="00EC72AB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44E8"/>
    <w:rsid w:val="00F2710E"/>
    <w:rsid w:val="00F30D0F"/>
    <w:rsid w:val="00F350B1"/>
    <w:rsid w:val="00F35485"/>
    <w:rsid w:val="00F36049"/>
    <w:rsid w:val="00F376E4"/>
    <w:rsid w:val="00F37B08"/>
    <w:rsid w:val="00F42AD3"/>
    <w:rsid w:val="00F44151"/>
    <w:rsid w:val="00F56745"/>
    <w:rsid w:val="00F61667"/>
    <w:rsid w:val="00F62BD8"/>
    <w:rsid w:val="00F65E00"/>
    <w:rsid w:val="00F722F2"/>
    <w:rsid w:val="00F72621"/>
    <w:rsid w:val="00F7595B"/>
    <w:rsid w:val="00F77F60"/>
    <w:rsid w:val="00F817DB"/>
    <w:rsid w:val="00FA3781"/>
    <w:rsid w:val="00FA46AF"/>
    <w:rsid w:val="00FB075A"/>
    <w:rsid w:val="00FB09B7"/>
    <w:rsid w:val="00FB28FA"/>
    <w:rsid w:val="00FB5998"/>
    <w:rsid w:val="00FC2913"/>
    <w:rsid w:val="00FC47CD"/>
    <w:rsid w:val="00FC4A80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541</Words>
  <Characters>8785</Characters>
  <Application>Microsoft Office Word</Application>
  <DocSecurity>0</DocSecurity>
  <Lines>73</Lines>
  <Paragraphs>20</Paragraphs>
  <ScaleCrop>false</ScaleCrop>
  <Company/>
  <LinksUpToDate>false</LinksUpToDate>
  <CharactersWithSpaces>10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7</cp:revision>
  <cp:lastPrinted>2024-08-30T15:26:00Z</cp:lastPrinted>
  <dcterms:created xsi:type="dcterms:W3CDTF">2025-01-17T13:37:00Z</dcterms:created>
  <dcterms:modified xsi:type="dcterms:W3CDTF">2025-01-1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